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07F" w:rsidRPr="0070307F" w:rsidRDefault="00E95CA7" w:rsidP="0070307F">
      <w:pPr>
        <w:pStyle w:val="bannerassign"/>
        <w:numPr>
          <w:ilvl w:val="1"/>
          <w:numId w:val="1"/>
        </w:numPr>
        <w:shd w:val="clear" w:color="auto" w:fill="F8F8F8"/>
        <w:spacing w:before="84" w:beforeAutospacing="0" w:after="0" w:afterAutospacing="0"/>
        <w:outlineLvl w:val="1"/>
      </w:pPr>
      <w:r w:rsidRPr="00E95CA7">
        <w:t xml:space="preserve">Assignment: </w:t>
      </w:r>
      <w:proofErr w:type="spellStart"/>
      <w:r w:rsidRPr="00E95CA7">
        <w:t>PyCharm</w:t>
      </w:r>
      <w:proofErr w:type="spellEnd"/>
    </w:p>
    <w:p w:rsidR="0036362F" w:rsidRDefault="0036362F"/>
    <w:p w:rsidR="0070307F" w:rsidRDefault="0070307F">
      <w:r>
        <w:t xml:space="preserve">Screen print showing newly installed Python 3.9 version configured @ </w:t>
      </w:r>
      <w:proofErr w:type="spellStart"/>
      <w:r>
        <w:t>Pycharm</w:t>
      </w:r>
      <w:proofErr w:type="spellEnd"/>
      <w:r>
        <w:t xml:space="preserve"> 2020 version.</w:t>
      </w:r>
    </w:p>
    <w:p w:rsidR="0070307F" w:rsidRDefault="0070307F">
      <w:r>
        <w:rPr>
          <w:noProof/>
        </w:rPr>
        <w:drawing>
          <wp:inline distT="0" distB="0" distL="0" distR="0">
            <wp:extent cx="5943600" cy="309435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5CA7" w:rsidRDefault="00E95CA7">
      <w:r>
        <w:t xml:space="preserve">Screen print showing </w:t>
      </w:r>
      <w:proofErr w:type="spellStart"/>
      <w:r>
        <w:t>helloworld</w:t>
      </w:r>
      <w:proofErr w:type="spellEnd"/>
      <w:r>
        <w:t xml:space="preserve"> program and console output showing Hello World</w:t>
      </w:r>
    </w:p>
    <w:p w:rsidR="00E95CA7" w:rsidRDefault="00213A20">
      <w:r>
        <w:rPr>
          <w:noProof/>
        </w:rPr>
        <w:drawing>
          <wp:inline distT="0" distB="0" distL="0" distR="0">
            <wp:extent cx="5943564" cy="3019647"/>
            <wp:effectExtent l="19050" t="0" r="36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5CA7" w:rsidSect="00363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0003B92"/>
    <w:multiLevelType w:val="multilevel"/>
    <w:tmpl w:val="6DE41D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zMDA0tTQ2MjUwMjNT0lEKTi0uzszPAykwrgUAnKYtrCwAAAA="/>
  </w:docVars>
  <w:rsids>
    <w:rsidRoot w:val="00E95CA7"/>
    <w:rsid w:val="00213A20"/>
    <w:rsid w:val="0036362F"/>
    <w:rsid w:val="0070307F"/>
    <w:rsid w:val="00A7531F"/>
    <w:rsid w:val="00CC718E"/>
    <w:rsid w:val="00E95C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36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5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CA7"/>
    <w:rPr>
      <w:rFonts w:ascii="Tahoma" w:hAnsi="Tahoma" w:cs="Tahoma"/>
      <w:sz w:val="16"/>
      <w:szCs w:val="16"/>
    </w:rPr>
  </w:style>
  <w:style w:type="paragraph" w:customStyle="1" w:styleId="bannerassign">
    <w:name w:val="bannerassign"/>
    <w:basedOn w:val="Normal"/>
    <w:rsid w:val="00E95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63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03-19T04:02:00Z</dcterms:created>
  <dcterms:modified xsi:type="dcterms:W3CDTF">2021-03-19T04:24:00Z</dcterms:modified>
</cp:coreProperties>
</file>